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F813E9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798D7BB9" w:rsidR="00F813E9" w:rsidRDefault="00752C28" w:rsidP="00F813E9">
      <w:pPr>
        <w:pStyle w:val="Heading1"/>
        <w:spacing w:before="0"/>
      </w:pPr>
      <w:r>
        <w:t>Major: BS</w:t>
      </w:r>
      <w:r w:rsidR="00AF5826">
        <w:t xml:space="preserve"> in </w:t>
      </w:r>
      <w:r w:rsidR="004F0D65">
        <w:t xml:space="preserve">International Business and </w:t>
      </w:r>
      <w:r w:rsidR="0095746E">
        <w:t>Management</w:t>
      </w:r>
    </w:p>
    <w:p w14:paraId="297ECB5F" w14:textId="1A9DB841" w:rsidR="00D77D18" w:rsidRDefault="00D77D18" w:rsidP="00F813E9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9A40E9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F813E9">
      <w:pPr>
        <w:spacing w:after="0"/>
        <w:rPr>
          <w:sz w:val="16"/>
          <w:szCs w:val="16"/>
        </w:rPr>
      </w:pPr>
    </w:p>
    <w:p w14:paraId="32FCBB7A" w14:textId="31F0C64D" w:rsidR="00BE4E97" w:rsidRDefault="00BE4E97" w:rsidP="00F813E9">
      <w:pPr>
        <w:pStyle w:val="Heading2"/>
        <w:spacing w:before="0"/>
      </w:pPr>
      <w:r>
        <w:t>University Graduation Requirements</w:t>
      </w:r>
    </w:p>
    <w:p w14:paraId="7CF440CD" w14:textId="69793D2F" w:rsidR="00BE4E97" w:rsidRDefault="00700ADB" w:rsidP="00F813E9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40E9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AC2F18">
        <w:t>4</w:t>
      </w:r>
      <w:r w:rsidR="00BE4E97">
        <w:t xml:space="preserve"> hours to be eligible for </w:t>
      </w:r>
      <w:r w:rsidR="00752C28">
        <w:t>graduation.</w:t>
      </w:r>
    </w:p>
    <w:p w14:paraId="00DAF6C9" w14:textId="0D070914" w:rsidR="00BE4E97" w:rsidRDefault="00700ADB" w:rsidP="00F813E9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40E9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AC2F18">
        <w:t>0</w:t>
      </w:r>
      <w:r w:rsidR="005D1B18">
        <w:t xml:space="preserve"> to be eligible for </w:t>
      </w:r>
      <w:r w:rsidR="00752C28">
        <w:t>graduation.</w:t>
      </w:r>
    </w:p>
    <w:p w14:paraId="26B18AC3" w14:textId="0B081747" w:rsidR="00AC2F18" w:rsidRDefault="00700ADB" w:rsidP="00F813E9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2F18">
            <w:rPr>
              <w:rFonts w:ascii="MS Gothic" w:eastAsia="MS Gothic" w:hAnsi="MS Gothic" w:hint="eastAsia"/>
            </w:rPr>
            <w:t>☐</w:t>
          </w:r>
        </w:sdtContent>
      </w:sdt>
      <w:r w:rsidR="00AC2F18">
        <w:t>Students must maintain a major minimum GPA of 2.0 to be eligible for graduation.</w:t>
      </w:r>
    </w:p>
    <w:p w14:paraId="314ACFEC" w14:textId="542FEF9F" w:rsidR="00586637" w:rsidRDefault="00700ADB" w:rsidP="00F813E9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40E9">
            <w:rPr>
              <w:rFonts w:ascii="MS Gothic" w:eastAsia="MS Gothic" w:hAnsi="MS Gothic" w:hint="eastAsia"/>
            </w:rPr>
            <w:t>☐</w:t>
          </w:r>
        </w:sdtContent>
      </w:sdt>
      <w:r w:rsidR="00586637">
        <w:t>Students must complete 31 credit hours in residency at UT to be eligible for graduation.</w:t>
      </w:r>
    </w:p>
    <w:p w14:paraId="4A2F01BB" w14:textId="77777777" w:rsidR="00752C28" w:rsidRDefault="00752C28" w:rsidP="00F813E9">
      <w:pPr>
        <w:spacing w:after="0"/>
      </w:pPr>
    </w:p>
    <w:p w14:paraId="7CF4A2E8" w14:textId="066A78AE" w:rsidR="005D1B18" w:rsidRDefault="005D1B18" w:rsidP="00F813E9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F813E9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636B2A">
        <w:trPr>
          <w:cantSplit/>
          <w:trHeight w:val="708"/>
          <w:tblHeader/>
        </w:trPr>
        <w:tc>
          <w:tcPr>
            <w:tcW w:w="7915" w:type="dxa"/>
            <w:shd w:val="clear" w:color="auto" w:fill="D9D9D9" w:themeFill="background1" w:themeFillShade="D9"/>
          </w:tcPr>
          <w:p w14:paraId="5A21DF7E" w14:textId="7955C3D7" w:rsidR="005D1B18" w:rsidRPr="00D421C1" w:rsidRDefault="00FE1C22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6087D337" w14:textId="49B14E79" w:rsidR="005D1B18" w:rsidRPr="00D421C1" w:rsidRDefault="005D1B18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5BEDB24" w14:textId="11D65182" w:rsidR="005D1B18" w:rsidRPr="00D421C1" w:rsidRDefault="005D1B18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F813E9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6B5F2A">
              <w:rPr>
                <w:b/>
                <w:bCs/>
              </w:rPr>
              <w:t xml:space="preserve">or </w:t>
            </w:r>
            <w:r>
              <w:t xml:space="preserve">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F813E9">
            <w:pPr>
              <w:spacing w:after="0"/>
            </w:pPr>
            <w:r w:rsidRPr="006B5F2A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F813E9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F813E9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F813E9">
            <w:pPr>
              <w:spacing w:after="0"/>
            </w:pPr>
          </w:p>
        </w:tc>
      </w:tr>
      <w:tr w:rsidR="005D1B18" w14:paraId="52A01CEB" w14:textId="77777777" w:rsidTr="00EA6BBF">
        <w:trPr>
          <w:cantSplit/>
          <w:trHeight w:val="834"/>
        </w:trPr>
        <w:tc>
          <w:tcPr>
            <w:tcW w:w="7915" w:type="dxa"/>
          </w:tcPr>
          <w:p w14:paraId="5C470AFE" w14:textId="04DA3C39" w:rsidR="005D1B18" w:rsidRDefault="00233CE6" w:rsidP="00F813E9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37F134A6" w:rsidR="00233CE6" w:rsidRDefault="001C6C3E" w:rsidP="00F813E9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6B5F2A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59A2A3CC" w:rsidR="005D1B18" w:rsidRDefault="005D1B18" w:rsidP="00F813E9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F813E9">
            <w:pPr>
              <w:spacing w:after="0"/>
            </w:pPr>
          </w:p>
        </w:tc>
      </w:tr>
      <w:tr w:rsidR="005D1B18" w14:paraId="76F093FE" w14:textId="77777777" w:rsidTr="00EA6BBF">
        <w:trPr>
          <w:cantSplit/>
          <w:trHeight w:val="820"/>
        </w:trPr>
        <w:tc>
          <w:tcPr>
            <w:tcW w:w="7915" w:type="dxa"/>
          </w:tcPr>
          <w:p w14:paraId="09025A1D" w14:textId="68381714" w:rsidR="004411A7" w:rsidRDefault="004411A7" w:rsidP="00F813E9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F813E9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27304A0B" w:rsidR="00AF5826" w:rsidRDefault="00597CC6" w:rsidP="00F813E9">
            <w:pPr>
              <w:spacing w:after="0"/>
            </w:pPr>
            <w:r>
              <w:t>MAT</w:t>
            </w:r>
            <w:r w:rsidR="00AF5826">
              <w:t xml:space="preserve"> 225</w:t>
            </w:r>
            <w:r w:rsidR="00172398">
              <w:t xml:space="preserve"> or 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F813E9">
            <w:pPr>
              <w:spacing w:after="0"/>
            </w:pPr>
          </w:p>
        </w:tc>
      </w:tr>
    </w:tbl>
    <w:p w14:paraId="6798D7C0" w14:textId="77777777" w:rsidR="00752C28" w:rsidRPr="0067456F" w:rsidRDefault="00752C28" w:rsidP="00F813E9">
      <w:pPr>
        <w:spacing w:after="0"/>
      </w:pPr>
    </w:p>
    <w:p w14:paraId="0F72ECCE" w14:textId="5EC9323B" w:rsidR="005D1B18" w:rsidRPr="00752C28" w:rsidRDefault="003A3329" w:rsidP="00F813E9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636B2A">
        <w:trPr>
          <w:cantSplit/>
          <w:tblHeader/>
        </w:trPr>
        <w:tc>
          <w:tcPr>
            <w:tcW w:w="0" w:type="auto"/>
            <w:shd w:val="clear" w:color="auto" w:fill="D9D9D9" w:themeFill="background1" w:themeFillShade="D9"/>
          </w:tcPr>
          <w:p w14:paraId="6CC4701F" w14:textId="24E9BA4B" w:rsidR="003A3329" w:rsidRPr="00D421C1" w:rsidRDefault="00FE1C22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9D9D9" w:themeFill="background1" w:themeFillShade="D9"/>
          </w:tcPr>
          <w:p w14:paraId="470E553E" w14:textId="4F0B5494" w:rsidR="003A3329" w:rsidRPr="00D421C1" w:rsidRDefault="003A3329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9D9D9" w:themeFill="background1" w:themeFillShade="D9"/>
          </w:tcPr>
          <w:p w14:paraId="0BE8FF5F" w14:textId="3DC19222" w:rsidR="003A3329" w:rsidRPr="00D421C1" w:rsidRDefault="003A3329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F813E9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713A0A10" w:rsidR="00E415F7" w:rsidRPr="00E415F7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</w:t>
            </w:r>
            <w:r w:rsidR="00E415F7">
              <w:rPr>
                <w:i/>
                <w:iCs/>
              </w:rPr>
              <w:t xml:space="preserve">(one of the following): AWR 101, </w:t>
            </w:r>
            <w:r w:rsidR="007C5B9B">
              <w:rPr>
                <w:i/>
                <w:iCs/>
              </w:rPr>
              <w:t>AWR</w:t>
            </w:r>
            <w:r w:rsidR="00E415F7"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ABC50E0" w:rsidR="003A3329" w:rsidRDefault="003A3329" w:rsidP="00F813E9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F813E9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3F660046" w:rsidR="002946E6" w:rsidRPr="0000459F" w:rsidRDefault="00700ADB" w:rsidP="00F813E9">
            <w:pPr>
              <w:spacing w:after="0"/>
            </w:pPr>
            <w:hyperlink r:id="rId8" w:tooltip="Core Humanities" w:history="1">
              <w:r w:rsidR="00E441B3" w:rsidRPr="009A40E9">
                <w:rPr>
                  <w:rStyle w:val="Hyperlink"/>
                  <w:color w:val="0000FF"/>
                </w:rPr>
                <w:t>Core</w:t>
              </w:r>
              <w:r w:rsidR="002946E6" w:rsidRPr="009A40E9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F813E9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F813E9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2AA6AA1B" w:rsidR="002946E6" w:rsidRDefault="00700ADB" w:rsidP="00F813E9">
            <w:pPr>
              <w:spacing w:after="0"/>
            </w:pPr>
            <w:hyperlink r:id="rId9" w:tooltip="Core Social Science" w:history="1">
              <w:r w:rsidR="00E441B3" w:rsidRPr="009A40E9">
                <w:rPr>
                  <w:rStyle w:val="Hyperlink"/>
                  <w:color w:val="0000FF"/>
                </w:rPr>
                <w:t>Core</w:t>
              </w:r>
              <w:r w:rsidR="002946E6" w:rsidRPr="009A40E9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F813E9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F813E9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F813E9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5B6B3728" w:rsidR="00AA7C8C" w:rsidRDefault="001C6C3E" w:rsidP="00F813E9">
            <w:pPr>
              <w:spacing w:after="0"/>
            </w:pPr>
            <w:r w:rsidRPr="001C6C3E">
              <w:rPr>
                <w:b/>
                <w:bCs/>
              </w:rPr>
              <w:t>o</w:t>
            </w:r>
            <w:r w:rsidR="00AA7C8C" w:rsidRPr="001C6C3E">
              <w:rPr>
                <w:b/>
                <w:bCs/>
              </w:rPr>
              <w:t xml:space="preserve">r </w:t>
            </w:r>
            <w:r w:rsidR="00AA7C8C">
              <w:t>one of the following: CSC 101, ITM 251, MAT 285, PHY 180</w:t>
            </w:r>
          </w:p>
        </w:tc>
        <w:tc>
          <w:tcPr>
            <w:tcW w:w="1388" w:type="dxa"/>
          </w:tcPr>
          <w:p w14:paraId="64058C6D" w14:textId="77777777" w:rsidR="003A3329" w:rsidRDefault="003A3329" w:rsidP="00F813E9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F813E9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F813E9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F813E9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F813E9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F813E9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F813E9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F813E9">
            <w:pPr>
              <w:spacing w:after="0"/>
            </w:pPr>
            <w:r>
              <w:t>– must be taken in residency</w:t>
            </w:r>
          </w:p>
          <w:p w14:paraId="582BDA87" w14:textId="68B80A8E" w:rsidR="00E415F7" w:rsidRPr="0000459F" w:rsidRDefault="00E415F7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700ADB" w:rsidRPr="00700ADB">
              <w:rPr>
                <w:i/>
                <w:iCs/>
              </w:rPr>
              <w:t>Spartan Studies First-year and Core Requirements(UTAMPA 101/02 or UTAMPA 103 or UTAMPA 104, AWR 101, Math, AWR 201, UTAMPA 200, UTAMPA 201, Core Humanities, Core Social Science); individual courses may have additional pre-requisites</w:t>
            </w:r>
          </w:p>
        </w:tc>
        <w:tc>
          <w:tcPr>
            <w:tcW w:w="1388" w:type="dxa"/>
          </w:tcPr>
          <w:p w14:paraId="256B5B0A" w14:textId="475B6A13" w:rsidR="00E415F7" w:rsidRDefault="00E415F7" w:rsidP="00F813E9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F813E9">
            <w:pPr>
              <w:spacing w:after="0"/>
            </w:pPr>
          </w:p>
        </w:tc>
      </w:tr>
    </w:tbl>
    <w:p w14:paraId="0C5D522A" w14:textId="77777777" w:rsidR="00752C28" w:rsidRPr="0067456F" w:rsidRDefault="00752C28" w:rsidP="00F813E9">
      <w:pPr>
        <w:spacing w:after="0"/>
      </w:pPr>
    </w:p>
    <w:p w14:paraId="10AD10BA" w14:textId="224D5908" w:rsidR="003A3329" w:rsidRPr="00752C28" w:rsidRDefault="00D421C1" w:rsidP="00F813E9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Distribution Requirements</w:t>
      </w:r>
    </w:p>
    <w:p w14:paraId="3BCF1757" w14:textId="07196135" w:rsidR="0000459F" w:rsidRPr="0000459F" w:rsidRDefault="0000459F" w:rsidP="00F813E9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21A159F" w14:textId="5A6BBA80" w:rsidR="00D421C1" w:rsidRPr="00D421C1" w:rsidRDefault="00FE1C22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DBC4934" w14:textId="0707CF16" w:rsidR="00D421C1" w:rsidRPr="00D421C1" w:rsidRDefault="00D421C1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3B5144EE" w14:textId="48F1A6D6" w:rsidR="00D421C1" w:rsidRPr="00D421C1" w:rsidRDefault="00D421C1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13E2B9A0" w:rsidR="00403CB1" w:rsidRPr="00EA6BBF" w:rsidRDefault="00700ADB" w:rsidP="00F813E9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9A40E9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F813E9">
            <w:pPr>
              <w:spacing w:after="0"/>
            </w:pPr>
          </w:p>
        </w:tc>
        <w:tc>
          <w:tcPr>
            <w:tcW w:w="671" w:type="pct"/>
          </w:tcPr>
          <w:p w14:paraId="1A40B1A4" w14:textId="54EF8141" w:rsidR="00D421C1" w:rsidRDefault="00AF5826" w:rsidP="00F813E9">
            <w:pPr>
              <w:spacing w:after="0"/>
            </w:pPr>
            <w:r>
              <w:t>ECO 204</w:t>
            </w:r>
          </w:p>
        </w:tc>
        <w:tc>
          <w:tcPr>
            <w:tcW w:w="712" w:type="pct"/>
          </w:tcPr>
          <w:p w14:paraId="3EEBA0CB" w14:textId="77777777" w:rsidR="00D421C1" w:rsidRDefault="00D421C1" w:rsidP="00F813E9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708FC2D2" w:rsidR="00403CB1" w:rsidRPr="00EA6BBF" w:rsidRDefault="00700ADB" w:rsidP="00F813E9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9A40E9">
                <w:rPr>
                  <w:rStyle w:val="Hyperlink"/>
                  <w:color w:val="0000FF"/>
                </w:rPr>
                <w:t xml:space="preserve">Visual </w:t>
              </w:r>
              <w:r w:rsidR="00F96F24" w:rsidRPr="009A40E9">
                <w:rPr>
                  <w:rStyle w:val="Hyperlink"/>
                  <w:color w:val="0000FF"/>
                </w:rPr>
                <w:t>and</w:t>
              </w:r>
              <w:r w:rsidR="00403CB1" w:rsidRPr="009A40E9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9A40E9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F813E9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F813E9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F813E9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0E9D5289" w:rsidR="00403CB1" w:rsidRDefault="00700ADB" w:rsidP="00F813E9">
            <w:pPr>
              <w:spacing w:after="0"/>
            </w:pPr>
            <w:hyperlink r:id="rId12" w:tooltip="Text-Based Humanities" w:history="1">
              <w:r w:rsidR="00403CB1" w:rsidRPr="009A40E9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F813E9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F813E9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F813E9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14CB11A0" w:rsidR="00403CB1" w:rsidRDefault="00700ADB" w:rsidP="00F813E9">
            <w:pPr>
              <w:spacing w:after="0"/>
            </w:pPr>
            <w:hyperlink r:id="rId13" w:tooltip="Natural Science" w:history="1">
              <w:r w:rsidR="00403CB1" w:rsidRPr="009A40E9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F813E9">
            <w:pPr>
              <w:spacing w:after="0"/>
            </w:pPr>
          </w:p>
        </w:tc>
        <w:tc>
          <w:tcPr>
            <w:tcW w:w="671" w:type="pct"/>
          </w:tcPr>
          <w:p w14:paraId="19AB294A" w14:textId="393DA140" w:rsidR="00D421C1" w:rsidRDefault="00D421C1" w:rsidP="00F813E9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F813E9">
            <w:pPr>
              <w:spacing w:after="0"/>
            </w:pPr>
          </w:p>
        </w:tc>
      </w:tr>
    </w:tbl>
    <w:p w14:paraId="0B9B4596" w14:textId="77777777" w:rsidR="00752C28" w:rsidRDefault="00752C28" w:rsidP="00F813E9">
      <w:pPr>
        <w:spacing w:after="0"/>
      </w:pPr>
    </w:p>
    <w:p w14:paraId="6709F49D" w14:textId="27D24DB8" w:rsidR="00597CC6" w:rsidRDefault="00AF5826" w:rsidP="00F813E9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</w:t>
      </w:r>
      <w:r w:rsidR="00285838">
        <w:t>76</w:t>
      </w:r>
      <w:r w:rsidR="00586637">
        <w:t xml:space="preserve"> credits)</w:t>
      </w:r>
    </w:p>
    <w:p w14:paraId="51B41517" w14:textId="381B75F3" w:rsidR="00597CC6" w:rsidRPr="00752C28" w:rsidRDefault="00AF5826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F813E9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F813E9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F813E9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F813E9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F813E9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4FE737B7" w14:textId="060D165A" w:rsidR="00141531" w:rsidRPr="00597CC6" w:rsidRDefault="00141531" w:rsidP="00F813E9">
            <w:pPr>
              <w:spacing w:after="0"/>
            </w:pPr>
            <w:r>
              <w:t>ECO 204 (4cr) – Principles of Microeconomics (Can fulfill Spartan Studies Distribution Requirements)</w:t>
            </w:r>
          </w:p>
        </w:tc>
        <w:tc>
          <w:tcPr>
            <w:tcW w:w="671" w:type="pct"/>
          </w:tcPr>
          <w:p w14:paraId="74513D0C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F813E9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F813E9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F813E9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F813E9">
            <w:pPr>
              <w:spacing w:after="0"/>
            </w:pPr>
            <w:r>
              <w:t>ITM 220 (4cr) – Management Information Systems</w:t>
            </w:r>
          </w:p>
          <w:p w14:paraId="144FE5BE" w14:textId="799137F0" w:rsidR="00141531" w:rsidRPr="00141531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F813E9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F813E9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F813E9">
            <w:pPr>
              <w:spacing w:after="0"/>
            </w:pPr>
            <w:r>
              <w:t xml:space="preserve">QMB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F813E9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F813E9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F813E9">
            <w:pPr>
              <w:spacing w:after="0"/>
            </w:pPr>
          </w:p>
        </w:tc>
      </w:tr>
    </w:tbl>
    <w:p w14:paraId="06872856" w14:textId="2A33255E" w:rsidR="00AC2F18" w:rsidRDefault="00AC2F18" w:rsidP="00F813E9">
      <w:pPr>
        <w:spacing w:after="0"/>
      </w:pPr>
    </w:p>
    <w:p w14:paraId="072D4E7C" w14:textId="77777777" w:rsidR="00AC2F18" w:rsidRDefault="00AC2F18" w:rsidP="00F813E9">
      <w:pPr>
        <w:spacing w:after="0"/>
      </w:pPr>
      <w:r>
        <w:br w:type="page"/>
      </w:r>
    </w:p>
    <w:p w14:paraId="70289B86" w14:textId="3148AEE9" w:rsidR="00AC2F18" w:rsidRPr="00752C28" w:rsidRDefault="00AC2F18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Courses</w:t>
      </w:r>
    </w:p>
    <w:p w14:paraId="40E4F260" w14:textId="4A91BAEC" w:rsidR="00AC2F18" w:rsidRPr="00AC2F18" w:rsidRDefault="00AC2F18" w:rsidP="00F813E9">
      <w:pPr>
        <w:spacing w:after="0"/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level required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05B93BF9" w:rsidR="00AC2F18" w:rsidRPr="00D421C1" w:rsidRDefault="00AC2F18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(</w:t>
            </w:r>
            <w:r w:rsidR="00586637">
              <w:rPr>
                <w:b/>
                <w:bCs/>
              </w:rPr>
              <w:t>16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F813E9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40A28050" w:rsidR="00636B2A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, ACC 202, ACC 204, ECO 204, ECO 205, QMB 210, and COB Requirements for taking 300-Level Courses</w:t>
            </w:r>
          </w:p>
          <w:p w14:paraId="5D016EF2" w14:textId="49F01877" w:rsidR="00636B2A" w:rsidRPr="00636B2A" w:rsidRDefault="00636B2A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8145BE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F813E9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F813E9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5283B69A" w:rsidR="00636B2A" w:rsidRPr="00636B2A" w:rsidRDefault="00636B2A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8145BE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5EFBD26B" w14:textId="77777777" w:rsidTr="00172398">
        <w:trPr>
          <w:cantSplit/>
          <w:trHeight w:val="881"/>
        </w:trPr>
        <w:tc>
          <w:tcPr>
            <w:tcW w:w="3617" w:type="pct"/>
          </w:tcPr>
          <w:p w14:paraId="1748416B" w14:textId="77777777" w:rsidR="008145BE" w:rsidRDefault="00636B2A" w:rsidP="00F813E9">
            <w:pPr>
              <w:spacing w:after="0"/>
            </w:pPr>
            <w:r>
              <w:t xml:space="preserve">MGT 431 (4cr) – Practical Strategic </w:t>
            </w:r>
            <w:r w:rsidR="0043387B">
              <w:t xml:space="preserve">Assessment </w:t>
            </w:r>
          </w:p>
          <w:p w14:paraId="4402FCDF" w14:textId="408A5E16" w:rsidR="00636B2A" w:rsidRPr="00636B2A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Senior Standing, BUS 221, ITM 220, FIN 310, MGT 330, MKT 300, and COB Requirements for taking 300-Level Courses</w:t>
            </w:r>
          </w:p>
        </w:tc>
        <w:tc>
          <w:tcPr>
            <w:tcW w:w="671" w:type="pct"/>
          </w:tcPr>
          <w:p w14:paraId="41ABE109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79E4F0EE" w14:textId="77777777" w:rsidR="00597CC6" w:rsidRPr="00597CC6" w:rsidRDefault="00597CC6" w:rsidP="00F813E9">
            <w:pPr>
              <w:spacing w:after="0"/>
            </w:pPr>
          </w:p>
        </w:tc>
      </w:tr>
    </w:tbl>
    <w:p w14:paraId="3F51E991" w14:textId="77777777" w:rsidR="00586637" w:rsidRPr="00586637" w:rsidRDefault="00586637" w:rsidP="00F813E9">
      <w:pPr>
        <w:spacing w:after="0"/>
      </w:pPr>
    </w:p>
    <w:p w14:paraId="4EBA6BEE" w14:textId="5BD6178A" w:rsidR="00586637" w:rsidRPr="00752C28" w:rsidRDefault="00586637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1488578" w14:textId="77777777" w:rsidR="00586637" w:rsidRDefault="00586637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  <w:p w14:paraId="60CB6DB7" w14:textId="3B3431E9" w:rsidR="0043387B" w:rsidRPr="0043387B" w:rsidRDefault="0043387B" w:rsidP="00F813E9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E 208 (4cr) – Speech for Business and the Professions</w:t>
            </w:r>
          </w:p>
          <w:p w14:paraId="0393CD1F" w14:textId="6105EF87" w:rsidR="00586637" w:rsidRDefault="0043387B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r w:rsidR="00586637">
              <w:rPr>
                <w:rFonts w:cstheme="minorHAnsi"/>
              </w:rPr>
              <w:t>SPE 308 (4cr) – Group Presentation and Leading Change</w:t>
            </w:r>
          </w:p>
          <w:p w14:paraId="5830D243" w14:textId="6AD92582" w:rsidR="00586637" w:rsidRPr="00172398" w:rsidRDefault="00C907B3" w:rsidP="00F813E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SPE 200, SPE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F813E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F813E9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F813E9">
      <w:pPr>
        <w:spacing w:after="0"/>
      </w:pPr>
    </w:p>
    <w:p w14:paraId="62D6C152" w14:textId="77777777" w:rsidR="00586637" w:rsidRPr="00752C28" w:rsidRDefault="00586637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A935F25" w14:textId="77777777" w:rsidR="00586637" w:rsidRDefault="00586637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1971C837" w:rsidR="0043387B" w:rsidRPr="0043387B" w:rsidRDefault="0043387B" w:rsidP="00F813E9">
            <w:pPr>
              <w:spacing w:after="0"/>
            </w:pPr>
            <w:r>
              <w:t xml:space="preserve">(Can fulfill Spartan Studies </w:t>
            </w:r>
            <w:r w:rsidR="00F813E9">
              <w:t>Mathematics</w:t>
            </w:r>
            <w:r>
              <w:t xml:space="preserve"> 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F813E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2BC6623D" w:rsidR="00586637" w:rsidRDefault="0043387B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9A40E9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F813E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F813E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F813E9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 w:rsidP="00F813E9">
      <w:pPr>
        <w:spacing w:after="0"/>
      </w:pPr>
    </w:p>
    <w:p w14:paraId="5BCA17F3" w14:textId="05AE85CF" w:rsidR="001230E5" w:rsidRPr="00752C28" w:rsidRDefault="001230E5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F813E9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29E29020" w14:textId="77777777" w:rsidR="001230E5" w:rsidRDefault="001230E5" w:rsidP="00F813E9">
      <w:pPr>
        <w:spacing w:after="0"/>
      </w:pPr>
    </w:p>
    <w:p w14:paraId="73BFF16A" w14:textId="77777777" w:rsidR="001230E5" w:rsidRPr="00752C28" w:rsidRDefault="001230E5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2D74EA3D" w:rsidR="001230E5" w:rsidRPr="006A68B8" w:rsidRDefault="001230E5" w:rsidP="00F813E9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637D5A">
              <w:rPr>
                <w:rFonts w:cstheme="minorHAnsi"/>
              </w:rPr>
              <w:t>56</w:t>
            </w:r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>ECO 204, ECO 205, QMB 210 and QMB 380 are counted in the non-business group.</w:t>
            </w:r>
          </w:p>
        </w:tc>
      </w:tr>
    </w:tbl>
    <w:p w14:paraId="305AEC64" w14:textId="7CE64B45" w:rsidR="00586637" w:rsidRDefault="00586637" w:rsidP="00F813E9">
      <w:pPr>
        <w:spacing w:after="0"/>
      </w:pPr>
      <w:r>
        <w:br w:type="page"/>
      </w:r>
    </w:p>
    <w:p w14:paraId="4FB3BD3E" w14:textId="77777777" w:rsidR="00FB5D34" w:rsidRPr="00752C28" w:rsidRDefault="00FB5D34" w:rsidP="00FB5D34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 xml:space="preserve">International Business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FB5D34" w14:paraId="1291AF57" w14:textId="77777777" w:rsidTr="0083580E">
        <w:tc>
          <w:tcPr>
            <w:tcW w:w="7825" w:type="dxa"/>
            <w:shd w:val="clear" w:color="auto" w:fill="D9D9D9" w:themeFill="background1" w:themeFillShade="D9"/>
          </w:tcPr>
          <w:p w14:paraId="3D6FD0A9" w14:textId="77777777" w:rsidR="00FB5D34" w:rsidRPr="00AD4E70" w:rsidRDefault="00FB5D34" w:rsidP="0083580E">
            <w:pPr>
              <w:spacing w:after="0"/>
              <w:rPr>
                <w:b/>
                <w:bCs/>
              </w:rPr>
            </w:pPr>
            <w:r w:rsidRPr="00AD4E70">
              <w:rPr>
                <w:b/>
                <w:bCs/>
              </w:rPr>
              <w:t>International Business Requirements (8 credits)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05A4B4C5" w14:textId="77777777" w:rsidR="00FB5D34" w:rsidRDefault="00FB5D34" w:rsidP="0083580E">
            <w:pPr>
              <w:spacing w:after="0"/>
            </w:pPr>
            <w:r>
              <w:t>Course Taken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1AB7A716" w14:textId="77777777" w:rsidR="00FB5D34" w:rsidRDefault="00FB5D34" w:rsidP="0083580E">
            <w:pPr>
              <w:spacing w:after="0"/>
            </w:pPr>
            <w:r>
              <w:t>Semester Taken</w:t>
            </w:r>
          </w:p>
        </w:tc>
      </w:tr>
      <w:tr w:rsidR="00FB5D34" w14:paraId="1B7D96BF" w14:textId="77777777" w:rsidTr="0083580E">
        <w:tc>
          <w:tcPr>
            <w:tcW w:w="7825" w:type="dxa"/>
          </w:tcPr>
          <w:p w14:paraId="7A0066DB" w14:textId="77777777" w:rsidR="00FB5D34" w:rsidRDefault="00FB5D34" w:rsidP="0083580E">
            <w:pPr>
              <w:spacing w:after="0"/>
            </w:pPr>
            <w:r>
              <w:t>MGT 350 (4cr) – International Management</w:t>
            </w:r>
          </w:p>
          <w:p w14:paraId="7C76DFFB" w14:textId="77777777" w:rsidR="00FB5D34" w:rsidRPr="00AD4E70" w:rsidRDefault="00FB5D34" w:rsidP="0083580E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MGT 330, all pre-requisites for MGT 330, and COB Requirements for taking 300-level Courses</w:t>
            </w:r>
          </w:p>
        </w:tc>
        <w:tc>
          <w:tcPr>
            <w:tcW w:w="1440" w:type="dxa"/>
          </w:tcPr>
          <w:p w14:paraId="777BAD45" w14:textId="77777777" w:rsidR="00FB5D34" w:rsidRDefault="00FB5D34" w:rsidP="0083580E">
            <w:pPr>
              <w:spacing w:after="0"/>
            </w:pPr>
          </w:p>
        </w:tc>
        <w:tc>
          <w:tcPr>
            <w:tcW w:w="1525" w:type="dxa"/>
          </w:tcPr>
          <w:p w14:paraId="5EB33177" w14:textId="77777777" w:rsidR="00FB5D34" w:rsidRDefault="00FB5D34" w:rsidP="0083580E">
            <w:pPr>
              <w:spacing w:after="0"/>
            </w:pPr>
          </w:p>
        </w:tc>
      </w:tr>
      <w:tr w:rsidR="00FB5D34" w14:paraId="4F16EC96" w14:textId="77777777" w:rsidTr="0083580E">
        <w:tc>
          <w:tcPr>
            <w:tcW w:w="7825" w:type="dxa"/>
          </w:tcPr>
          <w:p w14:paraId="3C0CE22C" w14:textId="77777777" w:rsidR="00FB5D34" w:rsidRDefault="00FB5D34" w:rsidP="0083580E">
            <w:pPr>
              <w:spacing w:after="0"/>
            </w:pPr>
            <w:r>
              <w:t>International Business Elective (4cr)</w:t>
            </w:r>
          </w:p>
          <w:p w14:paraId="554D8215" w14:textId="77777777" w:rsidR="00FB5D34" w:rsidRDefault="00FB5D34" w:rsidP="0083580E">
            <w:pPr>
              <w:spacing w:after="0"/>
            </w:pPr>
            <w:r>
              <w:t xml:space="preserve">Choose </w:t>
            </w:r>
            <w:r>
              <w:rPr>
                <w:b/>
                <w:bCs/>
              </w:rPr>
              <w:t xml:space="preserve">one </w:t>
            </w:r>
            <w:r>
              <w:t>of the following:</w:t>
            </w:r>
          </w:p>
          <w:p w14:paraId="19844024" w14:textId="77777777" w:rsidR="00FB5D34" w:rsidRDefault="00FB5D34" w:rsidP="00FB5D34">
            <w:pPr>
              <w:pStyle w:val="ListParagraph"/>
              <w:numPr>
                <w:ilvl w:val="0"/>
                <w:numId w:val="3"/>
              </w:numPr>
            </w:pPr>
            <w:r>
              <w:t xml:space="preserve">MKT 410: Global Marketing </w:t>
            </w:r>
            <w:r w:rsidRPr="0087009E">
              <w:rPr>
                <w:i/>
                <w:iCs/>
              </w:rPr>
              <w:t>(Pre-Req: MKT 300 and COB Requirements for taking 300-Level Courses)</w:t>
            </w:r>
          </w:p>
          <w:p w14:paraId="019D56C2" w14:textId="77777777" w:rsidR="00FB5D34" w:rsidRDefault="00FB5D34" w:rsidP="00FB5D34">
            <w:pPr>
              <w:pStyle w:val="ListParagraph"/>
              <w:numPr>
                <w:ilvl w:val="0"/>
                <w:numId w:val="3"/>
              </w:numPr>
            </w:pPr>
            <w:r>
              <w:t xml:space="preserve">ECO 430: International Economics and Finance </w:t>
            </w:r>
            <w:r w:rsidRPr="0087009E">
              <w:rPr>
                <w:i/>
                <w:iCs/>
              </w:rPr>
              <w:t>(Pre-Req: ECO 320 or ECO 321 and COB Requirements for taking 300-Level Courses)</w:t>
            </w:r>
          </w:p>
          <w:p w14:paraId="0C16145D" w14:textId="77777777" w:rsidR="00FB5D34" w:rsidRDefault="00FB5D34" w:rsidP="00FB5D34">
            <w:pPr>
              <w:pStyle w:val="ListParagraph"/>
              <w:numPr>
                <w:ilvl w:val="0"/>
                <w:numId w:val="3"/>
              </w:numPr>
            </w:pPr>
            <w:r>
              <w:t xml:space="preserve">ECO 315: International Economic Development </w:t>
            </w:r>
            <w:r w:rsidRPr="0087009E">
              <w:rPr>
                <w:i/>
                <w:iCs/>
              </w:rPr>
              <w:t>(Pre-Req: ECO 204, ECO 205, and COB Requirements for taking 300-Level Courses)</w:t>
            </w:r>
          </w:p>
          <w:p w14:paraId="4617FCFE" w14:textId="77777777" w:rsidR="00FB5D34" w:rsidRDefault="00FB5D34" w:rsidP="00FB5D34">
            <w:pPr>
              <w:pStyle w:val="ListParagraph"/>
              <w:numPr>
                <w:ilvl w:val="0"/>
                <w:numId w:val="3"/>
              </w:numPr>
            </w:pPr>
            <w:r>
              <w:t xml:space="preserve">MGT 450: Born Global: International Entrepreneurship &amp; Strategy </w:t>
            </w:r>
            <w:r w:rsidRPr="0087009E">
              <w:rPr>
                <w:i/>
                <w:iCs/>
              </w:rPr>
              <w:t>(Pre-Req: Senior standing, all required 100-level and 200-level COB courses, MGT 330, and all prerequisites of the aforementioned courses)</w:t>
            </w:r>
          </w:p>
          <w:p w14:paraId="21516D03" w14:textId="77777777" w:rsidR="00FB5D34" w:rsidRPr="0087009E" w:rsidRDefault="00FB5D34" w:rsidP="00FB5D34">
            <w:pPr>
              <w:pStyle w:val="ListParagraph"/>
              <w:numPr>
                <w:ilvl w:val="0"/>
                <w:numId w:val="3"/>
              </w:numPr>
            </w:pPr>
            <w:r>
              <w:t xml:space="preserve">IBS 495: Special Topics in International Business </w:t>
            </w:r>
            <w:r w:rsidRPr="0087009E">
              <w:rPr>
                <w:i/>
                <w:iCs/>
              </w:rPr>
              <w:t>(Pre-Req: To be specified at time of offering)</w:t>
            </w:r>
          </w:p>
        </w:tc>
        <w:tc>
          <w:tcPr>
            <w:tcW w:w="1440" w:type="dxa"/>
          </w:tcPr>
          <w:p w14:paraId="4BCFC7E2" w14:textId="77777777" w:rsidR="00FB5D34" w:rsidRDefault="00FB5D34" w:rsidP="0083580E">
            <w:pPr>
              <w:spacing w:after="0"/>
            </w:pPr>
          </w:p>
        </w:tc>
        <w:tc>
          <w:tcPr>
            <w:tcW w:w="1525" w:type="dxa"/>
          </w:tcPr>
          <w:p w14:paraId="7D3400FD" w14:textId="77777777" w:rsidR="00FB5D34" w:rsidRDefault="00FB5D34" w:rsidP="0083580E">
            <w:pPr>
              <w:spacing w:after="0"/>
            </w:pPr>
          </w:p>
        </w:tc>
      </w:tr>
    </w:tbl>
    <w:p w14:paraId="3D7F07F1" w14:textId="77777777" w:rsidR="00FB5D34" w:rsidRDefault="00FB5D34" w:rsidP="00FB5D34">
      <w:pPr>
        <w:spacing w:after="0"/>
      </w:pPr>
    </w:p>
    <w:p w14:paraId="4D606D09" w14:textId="77777777" w:rsidR="00FB5D34" w:rsidRPr="00752C28" w:rsidRDefault="00FB5D34" w:rsidP="00FB5D34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oreign Language</w:t>
      </w:r>
      <w:r w:rsidRPr="00752C28">
        <w:rPr>
          <w:sz w:val="24"/>
          <w:szCs w:val="28"/>
        </w:rPr>
        <w:t xml:space="preserve"> </w:t>
      </w:r>
      <w:r>
        <w:rPr>
          <w:sz w:val="24"/>
          <w:szCs w:val="28"/>
        </w:rPr>
        <w:t xml:space="preserve">Competency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FB5D34" w14:paraId="3B649DC4" w14:textId="77777777" w:rsidTr="0083580E">
        <w:tc>
          <w:tcPr>
            <w:tcW w:w="10790" w:type="dxa"/>
            <w:gridSpan w:val="3"/>
            <w:shd w:val="clear" w:color="auto" w:fill="D9D9D9" w:themeFill="background1" w:themeFillShade="D9"/>
          </w:tcPr>
          <w:p w14:paraId="0743CCDD" w14:textId="77777777" w:rsidR="00FB5D34" w:rsidRPr="0087009E" w:rsidRDefault="00FB5D34" w:rsidP="0083580E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Foreign Language Competency</w:t>
            </w:r>
            <w:r>
              <w:rPr>
                <w:b/>
                <w:bCs/>
              </w:rPr>
              <w:t xml:space="preserve"> Requirement</w:t>
            </w:r>
          </w:p>
          <w:p w14:paraId="4F16DE8D" w14:textId="77777777" w:rsidR="00FB5D34" w:rsidRDefault="00FB5D34" w:rsidP="0083580E">
            <w:pPr>
              <w:spacing w:after="0"/>
            </w:pPr>
            <w:r w:rsidRPr="0087009E">
              <w:t>Students must offer proof of competency in a foreign language as evidenced by passing a competency exam or completion of the Intermediate II course in the language with a grade of “C” or better.</w:t>
            </w:r>
          </w:p>
        </w:tc>
      </w:tr>
      <w:tr w:rsidR="00FB5D34" w14:paraId="571950EF" w14:textId="77777777" w:rsidTr="0083580E">
        <w:tc>
          <w:tcPr>
            <w:tcW w:w="7825" w:type="dxa"/>
          </w:tcPr>
          <w:p w14:paraId="1E053A2D" w14:textId="77777777" w:rsidR="00FB5D34" w:rsidRDefault="00FB5D34" w:rsidP="0083580E">
            <w:pPr>
              <w:spacing w:after="0"/>
            </w:pPr>
            <w:r>
              <w:t>Intermediate II (2) (202) of a Language (4cr)</w:t>
            </w:r>
          </w:p>
          <w:p w14:paraId="49959F3F" w14:textId="77777777" w:rsidR="00FB5D34" w:rsidRPr="0087009E" w:rsidRDefault="00FB5D34" w:rsidP="0083580E">
            <w:pPr>
              <w:spacing w:after="0"/>
              <w:rPr>
                <w:i/>
                <w:iCs/>
              </w:rPr>
            </w:pPr>
            <w:r w:rsidRPr="0087009E">
              <w:rPr>
                <w:i/>
                <w:iCs/>
              </w:rPr>
              <w:t>Pre-Req: May need to complete 101, 102, 201 of selected language before taking 202</w:t>
            </w:r>
          </w:p>
        </w:tc>
        <w:tc>
          <w:tcPr>
            <w:tcW w:w="1440" w:type="dxa"/>
          </w:tcPr>
          <w:p w14:paraId="0C0B17FF" w14:textId="77777777" w:rsidR="00FB5D34" w:rsidRDefault="00FB5D34" w:rsidP="0083580E">
            <w:pPr>
              <w:spacing w:after="0"/>
            </w:pPr>
          </w:p>
        </w:tc>
        <w:tc>
          <w:tcPr>
            <w:tcW w:w="1525" w:type="dxa"/>
          </w:tcPr>
          <w:p w14:paraId="20A43887" w14:textId="77777777" w:rsidR="00FB5D34" w:rsidRDefault="00FB5D34" w:rsidP="0083580E">
            <w:pPr>
              <w:spacing w:after="0"/>
            </w:pPr>
          </w:p>
        </w:tc>
      </w:tr>
    </w:tbl>
    <w:p w14:paraId="0142BC04" w14:textId="77777777" w:rsidR="00FB5D34" w:rsidRDefault="00FB5D34" w:rsidP="00FB5D34">
      <w:pPr>
        <w:spacing w:after="0"/>
      </w:pPr>
    </w:p>
    <w:p w14:paraId="78339B19" w14:textId="77777777" w:rsidR="00FB5D34" w:rsidRPr="00752C28" w:rsidRDefault="00FB5D34" w:rsidP="00FB5D34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Education Abroad Experienc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B5D34" w14:paraId="0BCB6030" w14:textId="77777777" w:rsidTr="0083580E">
        <w:tc>
          <w:tcPr>
            <w:tcW w:w="10790" w:type="dxa"/>
            <w:shd w:val="clear" w:color="auto" w:fill="D9D9D9" w:themeFill="background1" w:themeFillShade="D9"/>
          </w:tcPr>
          <w:p w14:paraId="6ED21062" w14:textId="77777777" w:rsidR="00FB5D34" w:rsidRPr="0087009E" w:rsidRDefault="00FB5D34" w:rsidP="0083580E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Education Abroad Experience</w:t>
            </w:r>
            <w:r>
              <w:rPr>
                <w:b/>
                <w:bCs/>
              </w:rPr>
              <w:t xml:space="preserve"> Requirement</w:t>
            </w:r>
          </w:p>
        </w:tc>
      </w:tr>
      <w:tr w:rsidR="00FB5D34" w14:paraId="6E994DA0" w14:textId="77777777" w:rsidTr="0083580E">
        <w:tc>
          <w:tcPr>
            <w:tcW w:w="10790" w:type="dxa"/>
          </w:tcPr>
          <w:p w14:paraId="1435CA29" w14:textId="77777777" w:rsidR="00FB5D34" w:rsidRDefault="00FB5D34" w:rsidP="0083580E">
            <w:pPr>
              <w:spacing w:after="0"/>
            </w:pPr>
            <w:r w:rsidRPr="0087009E">
              <w:t>This requirement may be met either by studying abroad for a semester or a year, enrolling in a UT travel course, completing an internship abroad or fulfilling a community-based service-learning experience abroad. All education abroad experiences must be taken for academic credit, must be pre-approved and all activities must be successfully completed.</w:t>
            </w:r>
          </w:p>
        </w:tc>
      </w:tr>
    </w:tbl>
    <w:p w14:paraId="0A43DEF3" w14:textId="77777777" w:rsidR="00FB5D34" w:rsidRDefault="00FB5D34" w:rsidP="00FB5D34">
      <w:pPr>
        <w:spacing w:after="0"/>
      </w:pPr>
    </w:p>
    <w:p w14:paraId="68CCD270" w14:textId="77777777" w:rsidR="00FB5D34" w:rsidRPr="00752C28" w:rsidRDefault="00FB5D34" w:rsidP="00FB5D34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International Elective outside the College of Business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FB5D34" w14:paraId="3F282458" w14:textId="77777777" w:rsidTr="0083580E">
        <w:tc>
          <w:tcPr>
            <w:tcW w:w="7825" w:type="dxa"/>
            <w:shd w:val="clear" w:color="auto" w:fill="D9D9D9" w:themeFill="background1" w:themeFillShade="D9"/>
          </w:tcPr>
          <w:p w14:paraId="14B1FB71" w14:textId="77777777" w:rsidR="00FB5D34" w:rsidRPr="0087009E" w:rsidRDefault="00FB5D34" w:rsidP="0083580E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International Elective outside the College of Business (4 credits)</w:t>
            </w:r>
          </w:p>
          <w:p w14:paraId="0B07CEFC" w14:textId="3502AF70" w:rsidR="00FB5D34" w:rsidRPr="00CC1AFD" w:rsidRDefault="00FB5D34" w:rsidP="0083580E">
            <w:pPr>
              <w:spacing w:after="0"/>
              <w:rPr>
                <w:b/>
                <w:bCs/>
              </w:rPr>
            </w:pPr>
            <w:r>
              <w:t xml:space="preserve">Choose </w:t>
            </w:r>
            <w:r w:rsidRPr="0087009E">
              <w:rPr>
                <w:b/>
                <w:bCs/>
              </w:rPr>
              <w:t>one</w:t>
            </w:r>
            <w:r>
              <w:t xml:space="preserve"> listed in </w:t>
            </w:r>
            <w:hyperlink r:id="rId14" w:tooltip="the catalog" w:history="1">
              <w:r w:rsidRPr="009A40E9">
                <w:rPr>
                  <w:rStyle w:val="Hyperlink"/>
                  <w:color w:val="0000FF"/>
                </w:rPr>
                <w:t>the catalog</w:t>
              </w:r>
            </w:hyperlink>
            <w:r>
              <w:t>.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459C3E1D" w14:textId="77777777" w:rsidR="00FB5D34" w:rsidRPr="00CC1AFD" w:rsidRDefault="00FB5D34" w:rsidP="0083580E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Course Taken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1607AA97" w14:textId="77777777" w:rsidR="00FB5D34" w:rsidRPr="00CC1AFD" w:rsidRDefault="00FB5D34" w:rsidP="0083580E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Semester Taken</w:t>
            </w:r>
          </w:p>
        </w:tc>
      </w:tr>
      <w:tr w:rsidR="00FB5D34" w14:paraId="6ECA657F" w14:textId="77777777" w:rsidTr="0083580E">
        <w:tc>
          <w:tcPr>
            <w:tcW w:w="7825" w:type="dxa"/>
          </w:tcPr>
          <w:p w14:paraId="0207145F" w14:textId="77777777" w:rsidR="00FB5D34" w:rsidRDefault="00FB5D34" w:rsidP="0083580E">
            <w:pPr>
              <w:spacing w:after="0"/>
            </w:pPr>
            <w:r>
              <w:t>Non-COB International Elective (4cr)</w:t>
            </w:r>
          </w:p>
          <w:p w14:paraId="64A5302A" w14:textId="77777777" w:rsidR="00FB5D34" w:rsidRDefault="00FB5D34" w:rsidP="0083580E">
            <w:pPr>
              <w:spacing w:after="0"/>
            </w:pPr>
          </w:p>
        </w:tc>
        <w:tc>
          <w:tcPr>
            <w:tcW w:w="1440" w:type="dxa"/>
          </w:tcPr>
          <w:p w14:paraId="3035A92E" w14:textId="77777777" w:rsidR="00FB5D34" w:rsidRDefault="00FB5D34" w:rsidP="0083580E">
            <w:pPr>
              <w:spacing w:after="0"/>
            </w:pPr>
          </w:p>
        </w:tc>
        <w:tc>
          <w:tcPr>
            <w:tcW w:w="1525" w:type="dxa"/>
          </w:tcPr>
          <w:p w14:paraId="15A8261A" w14:textId="77777777" w:rsidR="00FB5D34" w:rsidRDefault="00FB5D34" w:rsidP="0083580E">
            <w:pPr>
              <w:spacing w:after="0"/>
            </w:pPr>
          </w:p>
        </w:tc>
      </w:tr>
    </w:tbl>
    <w:p w14:paraId="65A49FDD" w14:textId="77777777" w:rsidR="00FB5D34" w:rsidRDefault="00FB5D34" w:rsidP="00FB5D34">
      <w:pPr>
        <w:spacing w:after="0"/>
      </w:pPr>
    </w:p>
    <w:p w14:paraId="7795BC52" w14:textId="77777777" w:rsidR="00FB5D34" w:rsidRDefault="00FB5D34" w:rsidP="00FB5D34">
      <w:pPr>
        <w:spacing w:after="0"/>
      </w:pPr>
      <w:r>
        <w:br w:type="page"/>
      </w:r>
    </w:p>
    <w:p w14:paraId="2E0BBD25" w14:textId="1D73B664" w:rsidR="006A68B8" w:rsidRPr="00752C28" w:rsidRDefault="00285838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Management</w:t>
      </w:r>
      <w:r w:rsidR="00AF5826">
        <w:rPr>
          <w:sz w:val="24"/>
          <w:szCs w:val="28"/>
        </w:rPr>
        <w:t xml:space="preserve"> </w:t>
      </w:r>
      <w:r w:rsidR="006A68B8" w:rsidRPr="00752C28">
        <w:rPr>
          <w:sz w:val="24"/>
          <w:szCs w:val="28"/>
        </w:rPr>
        <w:t>Major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FBB7AE1" w14:textId="7060589B" w:rsidR="006A68B8" w:rsidRPr="00D421C1" w:rsidRDefault="00285838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nagement</w:t>
            </w:r>
            <w:r w:rsidR="006A68B8">
              <w:rPr>
                <w:b/>
                <w:bCs/>
              </w:rPr>
              <w:t xml:space="preserve"> Major Requirements</w:t>
            </w:r>
            <w:r w:rsidR="00636B2A">
              <w:rPr>
                <w:b/>
                <w:bCs/>
              </w:rPr>
              <w:t xml:space="preserve"> (</w:t>
            </w:r>
            <w:r w:rsidR="00F813E9">
              <w:rPr>
                <w:b/>
                <w:bCs/>
              </w:rPr>
              <w:t>8</w:t>
            </w:r>
            <w:r w:rsidR="00636B2A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41462212" w14:textId="638EFD9C" w:rsidR="006A68B8" w:rsidRDefault="00285838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GT 340</w:t>
            </w:r>
            <w:r w:rsidR="00172398">
              <w:rPr>
                <w:rFonts w:cstheme="minorHAnsi"/>
              </w:rPr>
              <w:t xml:space="preserve"> (</w:t>
            </w:r>
            <w:r>
              <w:rPr>
                <w:rFonts w:cstheme="minorHAnsi"/>
              </w:rPr>
              <w:t>4</w:t>
            </w:r>
            <w:r w:rsidR="00172398">
              <w:rPr>
                <w:rFonts w:cstheme="minorHAnsi"/>
              </w:rPr>
              <w:t xml:space="preserve">cr) – </w:t>
            </w:r>
            <w:r>
              <w:rPr>
                <w:rFonts w:cstheme="minorHAnsi"/>
              </w:rPr>
              <w:t>Human Resource Management</w:t>
            </w:r>
          </w:p>
          <w:p w14:paraId="033AB2AC" w14:textId="6783B651" w:rsidR="00172398" w:rsidRPr="00586637" w:rsidRDefault="00285838" w:rsidP="00F813E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285838">
              <w:rPr>
                <w:rFonts w:cstheme="minorHAnsi"/>
                <w:i/>
                <w:iCs/>
              </w:rPr>
              <w:t xml:space="preserve">MGT 330, </w:t>
            </w:r>
            <w:r>
              <w:rPr>
                <w:rFonts w:cstheme="minorHAnsi"/>
                <w:i/>
                <w:iCs/>
              </w:rPr>
              <w:t>a</w:t>
            </w:r>
            <w:r w:rsidRPr="00285838">
              <w:rPr>
                <w:rFonts w:cstheme="minorHAnsi"/>
                <w:i/>
                <w:iCs/>
              </w:rPr>
              <w:t>ll pre</w:t>
            </w:r>
            <w:r>
              <w:rPr>
                <w:rFonts w:cstheme="minorHAnsi"/>
                <w:i/>
                <w:iCs/>
              </w:rPr>
              <w:t>-</w:t>
            </w:r>
            <w:r w:rsidRPr="00285838">
              <w:rPr>
                <w:rFonts w:cstheme="minorHAnsi"/>
                <w:i/>
                <w:iCs/>
              </w:rPr>
              <w:t>requisites for MGT 330, and COB Requirements for taking 300-Level Courses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2019B894" w14:textId="1ABD2453" w:rsidR="006A68B8" w:rsidRDefault="00285838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GT 345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Organizational Behavior</w:t>
            </w:r>
          </w:p>
          <w:p w14:paraId="77AA4BAB" w14:textId="0D89FE26" w:rsidR="00172398" w:rsidRPr="00172398" w:rsidRDefault="00C907B3" w:rsidP="00F813E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285838" w:rsidRPr="00285838">
              <w:rPr>
                <w:rFonts w:cstheme="minorHAnsi"/>
                <w:i/>
                <w:iCs/>
              </w:rPr>
              <w:t xml:space="preserve">MGT 330, </w:t>
            </w:r>
            <w:r w:rsidR="00285838">
              <w:rPr>
                <w:rFonts w:cstheme="minorHAnsi"/>
                <w:i/>
                <w:iCs/>
              </w:rPr>
              <w:t>a</w:t>
            </w:r>
            <w:r w:rsidR="00285838" w:rsidRPr="00285838">
              <w:rPr>
                <w:rFonts w:cstheme="minorHAnsi"/>
                <w:i/>
                <w:iCs/>
              </w:rPr>
              <w:t>ll pre</w:t>
            </w:r>
            <w:r w:rsidR="00285838">
              <w:rPr>
                <w:rFonts w:cstheme="minorHAnsi"/>
                <w:i/>
                <w:iCs/>
              </w:rPr>
              <w:t>-</w:t>
            </w:r>
            <w:r w:rsidR="00285838" w:rsidRPr="00285838">
              <w:rPr>
                <w:rFonts w:cstheme="minorHAnsi"/>
                <w:i/>
                <w:iCs/>
              </w:rPr>
              <w:t>requisites for MGT 330, and COB Requirements for taking 300-Level Courses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</w:tr>
    </w:tbl>
    <w:p w14:paraId="16C28A42" w14:textId="77777777" w:rsidR="00F813E9" w:rsidRDefault="00F813E9" w:rsidP="00F813E9">
      <w:pPr>
        <w:spacing w:after="0"/>
      </w:pPr>
    </w:p>
    <w:p w14:paraId="3703ED75" w14:textId="77777777" w:rsidR="00F813E9" w:rsidRPr="00752C28" w:rsidRDefault="00F813E9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813E9" w:rsidRPr="00D421C1" w14:paraId="1BC19B4B" w14:textId="77777777" w:rsidTr="005608EB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CB97EE7" w14:textId="6CF188E7" w:rsidR="00F813E9" w:rsidRDefault="00F813E9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</w:t>
            </w:r>
            <w:r w:rsidR="002E55A3">
              <w:rPr>
                <w:b/>
                <w:bCs/>
              </w:rPr>
              <w:t>8</w:t>
            </w:r>
            <w:r>
              <w:rPr>
                <w:b/>
                <w:bCs/>
              </w:rPr>
              <w:t xml:space="preserve"> credits)</w:t>
            </w:r>
          </w:p>
          <w:p w14:paraId="63463A89" w14:textId="354EF333" w:rsidR="00F813E9" w:rsidRDefault="00F813E9" w:rsidP="00F813E9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15" w:tooltip="Elective Options" w:history="1">
              <w:r w:rsidRPr="009A40E9">
                <w:rPr>
                  <w:rStyle w:val="Hyperlink"/>
                  <w:rFonts w:ascii="Times New Roman" w:hAnsi="Times New Roman"/>
                  <w:color w:val="0000FF"/>
                </w:rPr>
                <w:t>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184072B6" w14:textId="77777777" w:rsidR="00F813E9" w:rsidRPr="00D421C1" w:rsidRDefault="00F813E9" w:rsidP="00F813E9">
            <w:pPr>
              <w:spacing w:after="0"/>
              <w:rPr>
                <w:b/>
                <w:bCs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B7D7AE4" w14:textId="77777777" w:rsidR="00F813E9" w:rsidRPr="00D421C1" w:rsidRDefault="00F813E9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17E087AC" w14:textId="77777777" w:rsidR="00F813E9" w:rsidRPr="00D421C1" w:rsidRDefault="00F813E9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238EF325" w14:textId="24D80ED0" w:rsidR="006A68B8" w:rsidRDefault="00285838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97020A3" w14:textId="0FBCF591" w:rsidR="00172398" w:rsidRPr="00172398" w:rsidRDefault="00172398" w:rsidP="00F813E9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2DA0D380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12579B00" w14:textId="77777777" w:rsidTr="006D7075">
        <w:trPr>
          <w:cantSplit/>
        </w:trPr>
        <w:tc>
          <w:tcPr>
            <w:tcW w:w="3617" w:type="pct"/>
          </w:tcPr>
          <w:p w14:paraId="44D54572" w14:textId="77777777" w:rsidR="00285838" w:rsidRDefault="00285838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E41EE63" w14:textId="5F257166" w:rsidR="00172398" w:rsidRPr="00285838" w:rsidRDefault="00172398" w:rsidP="00F813E9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263104D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75269F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</w:tr>
    </w:tbl>
    <w:p w14:paraId="3F6AD374" w14:textId="77777777" w:rsidR="00586637" w:rsidRDefault="00586637" w:rsidP="00F813E9">
      <w:pPr>
        <w:spacing w:after="0"/>
      </w:pPr>
    </w:p>
    <w:p w14:paraId="52106E88" w14:textId="77777777" w:rsidR="002E55A3" w:rsidRPr="00752C28" w:rsidRDefault="002E55A3" w:rsidP="002E55A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International 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5"/>
        <w:gridCol w:w="19"/>
        <w:gridCol w:w="1429"/>
        <w:gridCol w:w="11"/>
        <w:gridCol w:w="1526"/>
      </w:tblGrid>
      <w:tr w:rsidR="002E55A3" w:rsidRPr="00D421C1" w14:paraId="2644A807" w14:textId="77777777" w:rsidTr="00A56315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5B6D3F08" w14:textId="77777777" w:rsidR="002E55A3" w:rsidRDefault="002E55A3" w:rsidP="00A5631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International 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4 credits)</w:t>
            </w:r>
          </w:p>
          <w:p w14:paraId="0917F7C4" w14:textId="77777777" w:rsidR="002E55A3" w:rsidRPr="00454C22" w:rsidRDefault="002E55A3" w:rsidP="00A56315">
            <w:pPr>
              <w:spacing w:after="0"/>
            </w:pPr>
            <w:r w:rsidRPr="00454C22">
              <w:t>Cannot double count MGT 355, MGT 365 or MGT 450.</w:t>
            </w:r>
          </w:p>
        </w:tc>
        <w:tc>
          <w:tcPr>
            <w:tcW w:w="671" w:type="pct"/>
            <w:gridSpan w:val="2"/>
            <w:shd w:val="clear" w:color="auto" w:fill="D9D9D9" w:themeFill="background1" w:themeFillShade="D9"/>
          </w:tcPr>
          <w:p w14:paraId="7788D638" w14:textId="77777777" w:rsidR="002E55A3" w:rsidRPr="00D421C1" w:rsidRDefault="002E55A3" w:rsidP="00A5631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gridSpan w:val="2"/>
            <w:shd w:val="clear" w:color="auto" w:fill="D9D9D9" w:themeFill="background1" w:themeFillShade="D9"/>
          </w:tcPr>
          <w:p w14:paraId="578F0F23" w14:textId="77777777" w:rsidR="002E55A3" w:rsidRPr="00D421C1" w:rsidRDefault="002E55A3" w:rsidP="00A5631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2E55A3" w:rsidRPr="00597CC6" w14:paraId="140AF9C1" w14:textId="77777777" w:rsidTr="00A56315">
        <w:trPr>
          <w:cantSplit/>
        </w:trPr>
        <w:tc>
          <w:tcPr>
            <w:tcW w:w="3626" w:type="pct"/>
            <w:gridSpan w:val="2"/>
            <w:shd w:val="clear" w:color="auto" w:fill="auto"/>
          </w:tcPr>
          <w:p w14:paraId="32EEE71D" w14:textId="77777777" w:rsidR="002E55A3" w:rsidRDefault="002E55A3" w:rsidP="00A5631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GT 355 (4cr) – The Art and Science of Negotiation</w:t>
            </w:r>
          </w:p>
          <w:p w14:paraId="122523D2" w14:textId="77777777" w:rsidR="002E55A3" w:rsidRDefault="002E55A3" w:rsidP="00A5631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21323B">
              <w:rPr>
                <w:rFonts w:cstheme="minorHAnsi"/>
                <w:i/>
                <w:iCs/>
              </w:rPr>
              <w:t>MGT 330, All Prerequisites for MGT 330, and COB Requirements for taking 300-Level Courses</w:t>
            </w:r>
          </w:p>
          <w:p w14:paraId="35DBF26D" w14:textId="77777777" w:rsidR="002E55A3" w:rsidRDefault="002E55A3" w:rsidP="00A56315">
            <w:pPr>
              <w:spacing w:after="0"/>
              <w:rPr>
                <w:rFonts w:cstheme="minorHAnsi"/>
              </w:rPr>
            </w:pPr>
            <w:r w:rsidRPr="0021323B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MGT 365 (4cr) – Business Strategies for Emerging and the Base of the Pyramid Markets</w:t>
            </w:r>
          </w:p>
          <w:p w14:paraId="51F00FD8" w14:textId="77777777" w:rsidR="002E55A3" w:rsidRDefault="002E55A3" w:rsidP="00A5631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605B0C">
              <w:rPr>
                <w:i/>
                <w:iCs/>
              </w:rPr>
              <w:t>ECO 204, ECO 205, junior standing, and COB Requirements for taking 300-Level Courses</w:t>
            </w:r>
          </w:p>
          <w:p w14:paraId="019CBFEB" w14:textId="77777777" w:rsidR="002E55A3" w:rsidRDefault="002E55A3" w:rsidP="00A56315">
            <w:pPr>
              <w:spacing w:after="0"/>
              <w:rPr>
                <w:rFonts w:cstheme="minorHAnsi"/>
              </w:rPr>
            </w:pPr>
            <w:r w:rsidRPr="0021323B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MGT 450 (4cr) – Born Global: International Entrepreneurship and Strategy</w:t>
            </w:r>
          </w:p>
          <w:p w14:paraId="757B43CE" w14:textId="77777777" w:rsidR="002E55A3" w:rsidRPr="0021323B" w:rsidRDefault="002E55A3" w:rsidP="00A56315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8D2870">
              <w:rPr>
                <w:i/>
                <w:iCs/>
              </w:rPr>
              <w:t>Senior standing, all required 100-level and 200-level COB courses, MGT 330, and all prerequisites of the aforementioned courses</w:t>
            </w:r>
          </w:p>
        </w:tc>
        <w:tc>
          <w:tcPr>
            <w:tcW w:w="667" w:type="pct"/>
            <w:gridSpan w:val="2"/>
            <w:shd w:val="clear" w:color="auto" w:fill="auto"/>
          </w:tcPr>
          <w:p w14:paraId="14E520D6" w14:textId="77777777" w:rsidR="002E55A3" w:rsidRPr="00AA26CE" w:rsidRDefault="002E55A3" w:rsidP="00A56315">
            <w:pPr>
              <w:spacing w:after="0"/>
              <w:rPr>
                <w:rFonts w:cstheme="minorHAnsi"/>
                <w:b/>
                <w:bCs/>
              </w:rPr>
            </w:pPr>
          </w:p>
        </w:tc>
        <w:tc>
          <w:tcPr>
            <w:tcW w:w="707" w:type="pct"/>
            <w:shd w:val="clear" w:color="auto" w:fill="auto"/>
          </w:tcPr>
          <w:p w14:paraId="35297F72" w14:textId="77777777" w:rsidR="002E55A3" w:rsidRPr="00AA26CE" w:rsidRDefault="002E55A3" w:rsidP="00A56315">
            <w:pPr>
              <w:spacing w:after="0"/>
              <w:rPr>
                <w:rFonts w:cstheme="minorHAnsi"/>
                <w:b/>
                <w:bCs/>
              </w:rPr>
            </w:pPr>
          </w:p>
        </w:tc>
      </w:tr>
    </w:tbl>
    <w:p w14:paraId="6C31EAFA" w14:textId="77777777" w:rsidR="002E55A3" w:rsidRPr="00902A5F" w:rsidRDefault="002E55A3" w:rsidP="00F813E9">
      <w:pPr>
        <w:spacing w:after="0"/>
      </w:pPr>
    </w:p>
    <w:sectPr w:rsidR="002E55A3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7773CC" w14:textId="77777777" w:rsidR="00AE1100" w:rsidRDefault="00AE1100" w:rsidP="00A5113C">
      <w:pPr>
        <w:spacing w:after="0"/>
      </w:pPr>
      <w:r>
        <w:separator/>
      </w:r>
    </w:p>
  </w:endnote>
  <w:endnote w:type="continuationSeparator" w:id="0">
    <w:p w14:paraId="17B6E15A" w14:textId="77777777" w:rsidR="00AE1100" w:rsidRDefault="00AE1100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AF0AFF" w14:textId="77777777" w:rsidR="00AE1100" w:rsidRDefault="00AE1100" w:rsidP="00A5113C">
      <w:pPr>
        <w:spacing w:after="0"/>
      </w:pPr>
      <w:r>
        <w:separator/>
      </w:r>
    </w:p>
  </w:footnote>
  <w:footnote w:type="continuationSeparator" w:id="0">
    <w:p w14:paraId="642CBDD7" w14:textId="77777777" w:rsidR="00AE1100" w:rsidRDefault="00AE1100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144E3D"/>
    <w:multiLevelType w:val="hybridMultilevel"/>
    <w:tmpl w:val="81562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0353332">
    <w:abstractNumId w:val="1"/>
  </w:num>
  <w:num w:numId="2" w16cid:durableId="2034844626">
    <w:abstractNumId w:val="2"/>
  </w:num>
  <w:num w:numId="3" w16cid:durableId="20300637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QUAnpAatSwAAAA="/>
  </w:docVars>
  <w:rsids>
    <w:rsidRoot w:val="00D77D18"/>
    <w:rsid w:val="0000459F"/>
    <w:rsid w:val="000159E4"/>
    <w:rsid w:val="000652B6"/>
    <w:rsid w:val="00072B75"/>
    <w:rsid w:val="000B7FC0"/>
    <w:rsid w:val="000D30CF"/>
    <w:rsid w:val="001230E5"/>
    <w:rsid w:val="00141531"/>
    <w:rsid w:val="00142AD0"/>
    <w:rsid w:val="00172398"/>
    <w:rsid w:val="001C6C3E"/>
    <w:rsid w:val="00233CE6"/>
    <w:rsid w:val="00285838"/>
    <w:rsid w:val="002946E6"/>
    <w:rsid w:val="002E08A0"/>
    <w:rsid w:val="002E55A3"/>
    <w:rsid w:val="00330247"/>
    <w:rsid w:val="00366CF4"/>
    <w:rsid w:val="003A3329"/>
    <w:rsid w:val="00403CB1"/>
    <w:rsid w:val="00422485"/>
    <w:rsid w:val="00433553"/>
    <w:rsid w:val="0043387B"/>
    <w:rsid w:val="004411A7"/>
    <w:rsid w:val="004F0D65"/>
    <w:rsid w:val="00586637"/>
    <w:rsid w:val="00597CC6"/>
    <w:rsid w:val="005A57B8"/>
    <w:rsid w:val="005C64DC"/>
    <w:rsid w:val="005D1B18"/>
    <w:rsid w:val="00636B2A"/>
    <w:rsid w:val="00637D5A"/>
    <w:rsid w:val="0064090B"/>
    <w:rsid w:val="0067456F"/>
    <w:rsid w:val="006A68B8"/>
    <w:rsid w:val="006B5F2A"/>
    <w:rsid w:val="006E0A87"/>
    <w:rsid w:val="00700ADB"/>
    <w:rsid w:val="00726D6E"/>
    <w:rsid w:val="0074527A"/>
    <w:rsid w:val="00752C28"/>
    <w:rsid w:val="007C5B9B"/>
    <w:rsid w:val="007F140B"/>
    <w:rsid w:val="008145BE"/>
    <w:rsid w:val="00880BBB"/>
    <w:rsid w:val="008F4595"/>
    <w:rsid w:val="00902A5F"/>
    <w:rsid w:val="00904E76"/>
    <w:rsid w:val="009431D7"/>
    <w:rsid w:val="0095746E"/>
    <w:rsid w:val="009A40E9"/>
    <w:rsid w:val="009A4305"/>
    <w:rsid w:val="00A12A9C"/>
    <w:rsid w:val="00A5113C"/>
    <w:rsid w:val="00A52490"/>
    <w:rsid w:val="00AA6510"/>
    <w:rsid w:val="00AA7C8C"/>
    <w:rsid w:val="00AC2F18"/>
    <w:rsid w:val="00AE0437"/>
    <w:rsid w:val="00AE1100"/>
    <w:rsid w:val="00AF5826"/>
    <w:rsid w:val="00B424BB"/>
    <w:rsid w:val="00B62751"/>
    <w:rsid w:val="00BE4E97"/>
    <w:rsid w:val="00BF6D7D"/>
    <w:rsid w:val="00C4547A"/>
    <w:rsid w:val="00C907B3"/>
    <w:rsid w:val="00CB6122"/>
    <w:rsid w:val="00CC393B"/>
    <w:rsid w:val="00D421C1"/>
    <w:rsid w:val="00D6459B"/>
    <w:rsid w:val="00D678A4"/>
    <w:rsid w:val="00D77D18"/>
    <w:rsid w:val="00E415F7"/>
    <w:rsid w:val="00E441B3"/>
    <w:rsid w:val="00EA684D"/>
    <w:rsid w:val="00EA6BBF"/>
    <w:rsid w:val="00EE01D4"/>
    <w:rsid w:val="00EF2C1D"/>
    <w:rsid w:val="00F15885"/>
    <w:rsid w:val="00F813E9"/>
    <w:rsid w:val="00F96F24"/>
    <w:rsid w:val="00FB5D34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982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ut.smartcatalogiq.com/en/current/catalog/sykes-college-of-business/international-business/international-business-major/" TargetMode="Externa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current/catalog/sykes-college-of-business/international-business/international-business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1608</Words>
  <Characters>9171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1075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International Business and Management</dc:title>
  <dc:subject/>
  <dc:creator>The University of Tampa</dc:creator>
  <cp:keywords>Unofficial, Degree, Planning, Worksheet, Major, BS, in, International, Business, and, Management, The, University, of, Tampa</cp:keywords>
  <dc:description/>
  <cp:lastModifiedBy>seAndres Brun Cuervos</cp:lastModifiedBy>
  <cp:revision>9</cp:revision>
  <dcterms:created xsi:type="dcterms:W3CDTF">2023-09-07T20:07:00Z</dcterms:created>
  <dcterms:modified xsi:type="dcterms:W3CDTF">2023-11-07T19:23:00Z</dcterms:modified>
  <cp:category/>
</cp:coreProperties>
</file>